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7c4fa70ff37f775e7b75e1adad28000d6e563"/>
      <w:r>
        <w:rPr>
          <w:b/>
        </w:rPr>
        <w:t xml:space="preserve">ПРОТОКОЛ ЕЛЕКТРОННОГО АУКЦІОНУ № CLE001-UA-20240503-881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9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Буринь, вул. Першотравнева, 5. Оренда – офісні приміщення 2-го поверху площею 22,1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офісні приміщення 2-го поверху площею 22,1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2,33 грн, у тому числі ПДВ</w:t>
      </w:r>
      <w:r>
        <w:t xml:space="preserve"> </w:t>
      </w:r>
      <w:r>
        <w:t xml:space="preserve">83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4:06:17Z</dcterms:created>
  <dcterms:modified xsi:type="dcterms:W3CDTF">2024-06-26T04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